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D4DC9E" w14:textId="52ABDCC7" w:rsidR="002C4C3B" w:rsidRPr="00DD5805" w:rsidRDefault="002C4C3B" w:rsidP="003E4B9F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8"/>
        </w:rPr>
        <w:t xml:space="preserve"> </w:t>
      </w:r>
      <w:r w:rsidRPr="00DD5805">
        <w:rPr>
          <w:b/>
          <w:i/>
          <w:sz w:val="24"/>
        </w:rPr>
        <w:t>Alamo Kiwanis</w:t>
      </w:r>
      <w:r w:rsidR="00517E8C" w:rsidRPr="00DD5805">
        <w:rPr>
          <w:b/>
          <w:i/>
          <w:sz w:val="24"/>
        </w:rPr>
        <w:t xml:space="preserve"> </w:t>
      </w:r>
      <w:r w:rsidR="00F31BD0" w:rsidRPr="00DD5805">
        <w:rPr>
          <w:b/>
          <w:i/>
          <w:sz w:val="24"/>
        </w:rPr>
        <w:t>“</w:t>
      </w:r>
      <w:r w:rsidR="00302FC2" w:rsidRPr="00DD5805">
        <w:rPr>
          <w:b/>
          <w:i/>
          <w:sz w:val="24"/>
        </w:rPr>
        <w:t>K Fore Kids</w:t>
      </w:r>
      <w:r w:rsidR="00F31BD0" w:rsidRPr="00DD5805">
        <w:rPr>
          <w:b/>
          <w:i/>
          <w:sz w:val="24"/>
        </w:rPr>
        <w:t>”</w:t>
      </w:r>
      <w:r w:rsidR="00302FC2" w:rsidRPr="00DD5805">
        <w:rPr>
          <w:b/>
          <w:i/>
          <w:sz w:val="24"/>
        </w:rPr>
        <w:t xml:space="preserve"> Golf Tournament</w:t>
      </w:r>
    </w:p>
    <w:p w14:paraId="0F208021" w14:textId="546D3397" w:rsidR="003E4B9F" w:rsidRPr="00DD5805" w:rsidRDefault="00850E53" w:rsidP="003E4B9F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4"/>
        </w:rPr>
        <w:t>May 6, 2021</w:t>
      </w:r>
    </w:p>
    <w:p w14:paraId="4BA9BB79" w14:textId="3DB3AC0C" w:rsidR="00FC6BE7" w:rsidRPr="00DD5805" w:rsidRDefault="00FC6BE7" w:rsidP="00FC6BE7">
      <w:pPr>
        <w:spacing w:after="0" w:line="240" w:lineRule="auto"/>
        <w:jc w:val="center"/>
        <w:rPr>
          <w:sz w:val="24"/>
        </w:rPr>
      </w:pPr>
      <w:r w:rsidRPr="00DD5805">
        <w:rPr>
          <w:sz w:val="24"/>
        </w:rPr>
        <w:t>(</w:t>
      </w:r>
      <w:r w:rsidR="00F31BD0" w:rsidRPr="00DD5805">
        <w:rPr>
          <w:sz w:val="24"/>
        </w:rPr>
        <w:t>The Quarry Golf Club</w:t>
      </w:r>
      <w:r w:rsidRPr="00DD5805">
        <w:rPr>
          <w:sz w:val="24"/>
        </w:rPr>
        <w:t>)</w:t>
      </w:r>
    </w:p>
    <w:p w14:paraId="6CE02696" w14:textId="77777777" w:rsidR="003E4B9F" w:rsidRPr="00E42D78" w:rsidRDefault="003E4B9F" w:rsidP="003E4B9F">
      <w:pPr>
        <w:spacing w:after="0" w:line="240" w:lineRule="auto"/>
        <w:jc w:val="center"/>
        <w:rPr>
          <w:b/>
        </w:rPr>
      </w:pPr>
    </w:p>
    <w:p w14:paraId="6E3535F6" w14:textId="77777777" w:rsidR="003E4B9F" w:rsidRPr="002C4C3B" w:rsidRDefault="003E4B9F" w:rsidP="003E4B9F">
      <w:pPr>
        <w:spacing w:after="0" w:line="240" w:lineRule="auto"/>
        <w:rPr>
          <w:b/>
          <w:szCs w:val="24"/>
        </w:rPr>
      </w:pPr>
      <w:r w:rsidRPr="002C4C3B">
        <w:rPr>
          <w:b/>
          <w:szCs w:val="24"/>
        </w:rPr>
        <w:t>I (we) select the following sponsorship opportunities:</w:t>
      </w:r>
    </w:p>
    <w:p w14:paraId="0A6406BF" w14:textId="77777777" w:rsidR="003E4B9F" w:rsidRPr="002C4C3B" w:rsidRDefault="003E4B9F" w:rsidP="003E4B9F">
      <w:pPr>
        <w:spacing w:after="0" w:line="240" w:lineRule="auto"/>
        <w:rPr>
          <w:b/>
          <w:szCs w:val="24"/>
        </w:rPr>
      </w:pPr>
    </w:p>
    <w:p w14:paraId="3A6381EA" w14:textId="1E216BCB" w:rsidR="003E4B9F" w:rsidRDefault="003E4B9F" w:rsidP="003E4B9F">
      <w:pPr>
        <w:spacing w:after="0" w:line="240" w:lineRule="auto"/>
        <w:rPr>
          <w:rFonts w:cstheme="minorHAnsi"/>
          <w:szCs w:val="24"/>
        </w:rPr>
      </w:pPr>
      <w:r w:rsidRPr="002C4C3B">
        <w:rPr>
          <w:b/>
          <w:szCs w:val="24"/>
          <w:u w:val="single"/>
        </w:rPr>
        <w:t>SPONSORSHIPS:</w:t>
      </w:r>
      <w:r w:rsidR="001B30A1">
        <w:rPr>
          <w:rFonts w:cstheme="minorHAnsi"/>
          <w:szCs w:val="24"/>
        </w:rPr>
        <w:t xml:space="preserve"> (Deadline</w:t>
      </w:r>
      <w:r w:rsidR="00F31BD0">
        <w:rPr>
          <w:rFonts w:cstheme="minorHAnsi"/>
          <w:szCs w:val="24"/>
        </w:rPr>
        <w:t xml:space="preserve"> is</w:t>
      </w:r>
      <w:r w:rsidR="001B30A1">
        <w:rPr>
          <w:rFonts w:cstheme="minorHAnsi"/>
          <w:szCs w:val="24"/>
        </w:rPr>
        <w:t xml:space="preserve"> </w:t>
      </w:r>
      <w:r w:rsidR="006435C6">
        <w:rPr>
          <w:rFonts w:cstheme="minorHAnsi"/>
          <w:szCs w:val="24"/>
        </w:rPr>
        <w:t>April 20</w:t>
      </w:r>
      <w:r w:rsidR="00285721">
        <w:rPr>
          <w:rFonts w:cstheme="minorHAnsi"/>
          <w:szCs w:val="24"/>
        </w:rPr>
        <w:t>th</w:t>
      </w:r>
      <w:r w:rsidR="001B30A1" w:rsidRPr="001B30A1">
        <w:rPr>
          <w:rFonts w:cstheme="minorHAnsi"/>
          <w:szCs w:val="24"/>
        </w:rPr>
        <w:t xml:space="preserve"> for print and media recognition)</w:t>
      </w:r>
    </w:p>
    <w:p w14:paraId="31B5A4AB" w14:textId="207B0C9D" w:rsidR="00F31BD0" w:rsidRPr="00F31BD0" w:rsidRDefault="00F31BD0" w:rsidP="00DB6541">
      <w:pPr>
        <w:spacing w:line="240" w:lineRule="auto"/>
        <w:rPr>
          <w:i/>
        </w:rPr>
      </w:pPr>
      <w:r>
        <w:rPr>
          <w:i/>
        </w:rPr>
        <w:t>-</w:t>
      </w:r>
      <w:r w:rsidRPr="00F31BD0">
        <w:rPr>
          <w:i/>
        </w:rPr>
        <w:t>Sponsors to receive 1 team, signage on tee box, and name recognition at event</w:t>
      </w:r>
    </w:p>
    <w:p w14:paraId="167BAE26" w14:textId="40E31C16" w:rsidR="003E4B9F" w:rsidRPr="002C4C3B" w:rsidRDefault="001B78D3" w:rsidP="003E4B9F">
      <w:pPr>
        <w:spacing w:after="0" w:line="240" w:lineRule="auto"/>
        <w:rPr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50E53">
        <w:rPr>
          <w:rFonts w:cstheme="minorHAnsi"/>
          <w:szCs w:val="24"/>
        </w:rPr>
        <w:t>$2500</w:t>
      </w:r>
      <w:r w:rsidR="00880AE9" w:rsidRPr="002C4C3B">
        <w:rPr>
          <w:rFonts w:cstheme="minorHAnsi"/>
          <w:szCs w:val="24"/>
        </w:rPr>
        <w:t xml:space="preserve"> </w:t>
      </w:r>
      <w:r w:rsidR="00F31BD0">
        <w:rPr>
          <w:rFonts w:cstheme="minorHAnsi"/>
          <w:szCs w:val="24"/>
        </w:rPr>
        <w:t>Beverage Cart</w:t>
      </w:r>
      <w:r w:rsidR="00880AE9" w:rsidRPr="002C4C3B">
        <w:rPr>
          <w:rFonts w:cstheme="minorHAnsi"/>
          <w:szCs w:val="24"/>
        </w:rPr>
        <w:t xml:space="preserve"> Sponsor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 </w:t>
      </w:r>
      <w:r w:rsidR="00F31BD0">
        <w:rPr>
          <w:rFonts w:cstheme="minorHAnsi"/>
          <w:szCs w:val="24"/>
          <w:u w:val="single"/>
        </w:rPr>
        <w:t xml:space="preserve">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  </w:t>
      </w:r>
      <w:r w:rsidR="00880AE9" w:rsidRPr="002C4C3B">
        <w:rPr>
          <w:rFonts w:cstheme="minorHAnsi"/>
          <w:szCs w:val="24"/>
        </w:rPr>
        <w:t xml:space="preserve">       </w:t>
      </w:r>
    </w:p>
    <w:p w14:paraId="21D4ADDD" w14:textId="6AC9A689" w:rsidR="003E4B9F" w:rsidRPr="002C4C3B" w:rsidRDefault="001B78D3" w:rsidP="003E4B9F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850E53">
        <w:rPr>
          <w:rFonts w:ascii="Times New Roman" w:hAnsi="Times New Roman" w:cs="Times New Roman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$</w:t>
      </w:r>
      <w:r w:rsidR="00850E53">
        <w:rPr>
          <w:rFonts w:cstheme="minorHAnsi"/>
          <w:szCs w:val="24"/>
        </w:rPr>
        <w:t>2500</w:t>
      </w:r>
      <w:r w:rsidR="00880AE9" w:rsidRPr="002C4C3B">
        <w:rPr>
          <w:rFonts w:cstheme="minorHAnsi"/>
          <w:szCs w:val="24"/>
        </w:rPr>
        <w:t xml:space="preserve"> </w:t>
      </w:r>
      <w:r w:rsidR="00F31BD0">
        <w:rPr>
          <w:rFonts w:cstheme="minorHAnsi"/>
          <w:szCs w:val="24"/>
        </w:rPr>
        <w:t>Lunch</w:t>
      </w:r>
      <w:r w:rsidR="00880AE9" w:rsidRPr="002C4C3B">
        <w:rPr>
          <w:rFonts w:cstheme="minorHAnsi"/>
          <w:szCs w:val="24"/>
        </w:rPr>
        <w:t xml:space="preserve"> Sponsor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50E53">
        <w:rPr>
          <w:rFonts w:cstheme="minorHAnsi"/>
          <w:szCs w:val="24"/>
        </w:rPr>
        <w:t xml:space="preserve"> </w:t>
      </w:r>
      <w:r w:rsidR="00880AE9" w:rsidRPr="002C4C3B">
        <w:rPr>
          <w:rFonts w:cstheme="minorHAnsi"/>
          <w:szCs w:val="24"/>
          <w:u w:val="single"/>
        </w:rPr>
        <w:t xml:space="preserve">    </w:t>
      </w:r>
      <w:r w:rsidR="00850E53">
        <w:rPr>
          <w:rFonts w:cstheme="minorHAnsi"/>
          <w:szCs w:val="24"/>
          <w:u w:val="single"/>
        </w:rPr>
        <w:t xml:space="preserve">    </w:t>
      </w:r>
      <w:r w:rsidR="00F31BD0">
        <w:rPr>
          <w:rFonts w:cstheme="minorHAnsi"/>
          <w:szCs w:val="24"/>
          <w:u w:val="single"/>
        </w:rPr>
        <w:t xml:space="preserve">          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771ECAC1" w14:textId="1DFB3C74" w:rsidR="00880AE9" w:rsidRPr="002C4C3B" w:rsidRDefault="001B78D3" w:rsidP="00880AE9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$</w:t>
      </w:r>
      <w:r w:rsidR="00850E53">
        <w:rPr>
          <w:rFonts w:cstheme="minorHAnsi"/>
          <w:szCs w:val="24"/>
        </w:rPr>
        <w:t>2500</w:t>
      </w:r>
      <w:r w:rsidR="00880AE9" w:rsidRPr="002C4C3B">
        <w:rPr>
          <w:rFonts w:cstheme="minorHAnsi"/>
          <w:szCs w:val="24"/>
        </w:rPr>
        <w:t xml:space="preserve"> </w:t>
      </w:r>
      <w:r w:rsidR="00F31BD0">
        <w:rPr>
          <w:rFonts w:cstheme="minorHAnsi"/>
          <w:szCs w:val="24"/>
        </w:rPr>
        <w:t>Awards</w:t>
      </w:r>
      <w:r w:rsidR="00880AE9" w:rsidRPr="002C4C3B">
        <w:rPr>
          <w:rFonts w:cstheme="minorHAnsi"/>
          <w:szCs w:val="24"/>
        </w:rPr>
        <w:t xml:space="preserve"> Sponsor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 </w:t>
      </w:r>
      <w:r w:rsidR="00F31BD0">
        <w:rPr>
          <w:rFonts w:cstheme="minorHAnsi"/>
          <w:szCs w:val="24"/>
          <w:u w:val="single"/>
        </w:rPr>
        <w:t xml:space="preserve">            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  <w:r w:rsidR="00E301BD">
        <w:rPr>
          <w:rFonts w:cstheme="minorHAnsi"/>
          <w:color w:val="FFFFFF" w:themeColor="background1"/>
          <w:szCs w:val="24"/>
          <w:u w:val="single"/>
        </w:rPr>
        <w:br/>
      </w:r>
      <w:r w:rsidR="00E301BD" w:rsidRPr="002C4C3B">
        <w:rPr>
          <w:rFonts w:ascii="Times New Roman" w:hAnsi="Times New Roman" w:cs="Times New Roman"/>
          <w:sz w:val="36"/>
          <w:szCs w:val="24"/>
        </w:rPr>
        <w:t>□</w:t>
      </w:r>
      <w:r w:rsidR="00E301BD">
        <w:rPr>
          <w:rFonts w:ascii="Times New Roman" w:hAnsi="Times New Roman" w:cs="Times New Roman"/>
          <w:sz w:val="36"/>
          <w:szCs w:val="24"/>
        </w:rPr>
        <w:t xml:space="preserve"> </w:t>
      </w:r>
      <w:r w:rsidR="00E301BD" w:rsidRPr="002C4C3B">
        <w:rPr>
          <w:rFonts w:cstheme="minorHAnsi"/>
          <w:szCs w:val="24"/>
        </w:rPr>
        <w:t>$</w:t>
      </w:r>
      <w:r w:rsidR="00E301BD">
        <w:rPr>
          <w:rFonts w:cstheme="minorHAnsi"/>
          <w:szCs w:val="24"/>
        </w:rPr>
        <w:t>2500</w:t>
      </w:r>
      <w:r w:rsidR="00E301BD" w:rsidRPr="002C4C3B">
        <w:rPr>
          <w:rFonts w:cstheme="minorHAnsi"/>
          <w:szCs w:val="24"/>
        </w:rPr>
        <w:t xml:space="preserve"> </w:t>
      </w:r>
      <w:r w:rsidR="00E301BD">
        <w:rPr>
          <w:rFonts w:cstheme="minorHAnsi"/>
          <w:szCs w:val="24"/>
        </w:rPr>
        <w:t>Social</w:t>
      </w:r>
      <w:r w:rsidR="00E301BD" w:rsidRPr="002C4C3B">
        <w:rPr>
          <w:rFonts w:cstheme="minorHAnsi"/>
          <w:szCs w:val="24"/>
        </w:rPr>
        <w:t xml:space="preserve"> Sponsor – Name of Sponsor</w:t>
      </w:r>
      <w:proofErr w:type="gramStart"/>
      <w:r w:rsidR="00E301BD" w:rsidRPr="002C4C3B">
        <w:rPr>
          <w:rFonts w:cstheme="minorHAnsi"/>
          <w:szCs w:val="24"/>
        </w:rPr>
        <w:t>:</w:t>
      </w:r>
      <w:r w:rsidR="00E301BD">
        <w:rPr>
          <w:rFonts w:cstheme="minorHAnsi"/>
          <w:szCs w:val="24"/>
        </w:rPr>
        <w:t xml:space="preserve">  </w:t>
      </w:r>
      <w:r w:rsidR="00E301BD" w:rsidRPr="002C4C3B">
        <w:rPr>
          <w:rFonts w:cstheme="minorHAnsi"/>
          <w:szCs w:val="24"/>
          <w:u w:val="single"/>
        </w:rPr>
        <w:t xml:space="preserve">    </w:t>
      </w:r>
      <w:r w:rsidR="00E301BD">
        <w:rPr>
          <w:rFonts w:cstheme="minorHAnsi"/>
          <w:szCs w:val="24"/>
          <w:u w:val="single"/>
        </w:rPr>
        <w:t xml:space="preserve">                       </w:t>
      </w:r>
      <w:r w:rsidR="00E301BD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</w:t>
      </w:r>
      <w:r w:rsidR="00E301BD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02348FF1" w14:textId="6FA40161" w:rsidR="005B728B" w:rsidRPr="002C4C3B" w:rsidRDefault="001B78D3" w:rsidP="005B728B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880AE9" w:rsidRPr="002C4C3B">
        <w:rPr>
          <w:rFonts w:cstheme="minorHAnsi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$</w:t>
      </w:r>
      <w:r w:rsidR="00F31BD0">
        <w:rPr>
          <w:rFonts w:cstheme="minorHAnsi"/>
          <w:szCs w:val="24"/>
        </w:rPr>
        <w:t>1</w:t>
      </w:r>
      <w:r w:rsidR="00880AE9" w:rsidRPr="002C4C3B">
        <w:rPr>
          <w:rFonts w:cstheme="minorHAnsi"/>
          <w:szCs w:val="24"/>
        </w:rPr>
        <w:t xml:space="preserve">00 </w:t>
      </w:r>
      <w:r w:rsidR="00F31BD0">
        <w:rPr>
          <w:rFonts w:cstheme="minorHAnsi"/>
          <w:szCs w:val="24"/>
        </w:rPr>
        <w:t>Signage on Tee Box (Signage Only)</w:t>
      </w:r>
      <w:r w:rsidR="00880AE9" w:rsidRPr="002C4C3B">
        <w:rPr>
          <w:rFonts w:cstheme="minorHAnsi"/>
          <w:szCs w:val="24"/>
        </w:rPr>
        <w:t xml:space="preserve">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</w:t>
      </w:r>
      <w:r w:rsidR="00F31BD0">
        <w:rPr>
          <w:rFonts w:cstheme="minorHAnsi"/>
          <w:szCs w:val="24"/>
          <w:u w:val="single"/>
        </w:rPr>
        <w:t xml:space="preserve">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3582B138" w14:textId="77777777" w:rsidR="005B728B" w:rsidRPr="002C4C3B" w:rsidRDefault="005B728B" w:rsidP="005B728B">
      <w:pPr>
        <w:spacing w:after="0" w:line="240" w:lineRule="auto"/>
        <w:rPr>
          <w:b/>
          <w:sz w:val="2"/>
          <w:szCs w:val="24"/>
        </w:rPr>
      </w:pPr>
    </w:p>
    <w:p w14:paraId="71D592AD" w14:textId="4B6C2363" w:rsidR="005B728B" w:rsidRDefault="00F31BD0" w:rsidP="00F31BD0">
      <w:r>
        <w:t xml:space="preserve">   </w:t>
      </w:r>
      <w:r w:rsidR="005B728B" w:rsidRPr="002C4C3B">
        <w:t xml:space="preserve">*Go online to </w:t>
      </w:r>
      <w:hyperlink r:id="rId5" w:history="1">
        <w:r w:rsidR="007A6171">
          <w:rPr>
            <w:rStyle w:val="Hyperlink"/>
          </w:rPr>
          <w:t>www.alamo-kiwanis.org/events/charitygolftournament</w:t>
        </w:r>
      </w:hyperlink>
      <w:r w:rsidR="007A6171">
        <w:t xml:space="preserve"> </w:t>
      </w:r>
      <w:r w:rsidR="005B728B" w:rsidRPr="002C4C3B">
        <w:t>to learn more about sponsorships and benefits</w:t>
      </w:r>
      <w:r w:rsidR="007A6171">
        <w:t>.</w:t>
      </w:r>
    </w:p>
    <w:p w14:paraId="38455D37" w14:textId="7C5BB3C8" w:rsidR="002C4C3B" w:rsidRPr="002C4C3B" w:rsidRDefault="005B728B" w:rsidP="002C4C3B">
      <w:pPr>
        <w:jc w:val="center"/>
        <w:rPr>
          <w:b/>
          <w:color w:val="4472C4" w:themeColor="accent1"/>
          <w:u w:val="single"/>
        </w:rPr>
      </w:pPr>
      <w:r w:rsidRPr="002C4C3B">
        <w:rPr>
          <w:b/>
        </w:rPr>
        <w:t xml:space="preserve">Provide your sponsorship’s </w:t>
      </w:r>
      <w:r w:rsidR="00F31BD0">
        <w:rPr>
          <w:b/>
        </w:rPr>
        <w:t>team</w:t>
      </w:r>
      <w:r w:rsidRPr="002C4C3B">
        <w:rPr>
          <w:b/>
        </w:rPr>
        <w:t xml:space="preserve"> registration information by filling out the </w:t>
      </w:r>
      <w:r w:rsidR="00DD5805">
        <w:rPr>
          <w:b/>
          <w:i/>
        </w:rPr>
        <w:t>Player</w:t>
      </w:r>
      <w:r w:rsidRPr="002C4C3B">
        <w:rPr>
          <w:b/>
          <w:i/>
        </w:rPr>
        <w:t xml:space="preserve"> Registration Form</w:t>
      </w:r>
      <w:r w:rsidRPr="002C4C3B">
        <w:rPr>
          <w:b/>
        </w:rPr>
        <w:t xml:space="preserve"> found on our website:</w:t>
      </w:r>
      <w:r w:rsidR="002C4C3B" w:rsidRPr="002C4C3B">
        <w:rPr>
          <w:b/>
        </w:rPr>
        <w:t xml:space="preserve"> </w:t>
      </w:r>
      <w:hyperlink r:id="rId6" w:history="1">
        <w:r w:rsidR="007A6171">
          <w:rPr>
            <w:rStyle w:val="Hyperlink"/>
            <w:b/>
          </w:rPr>
          <w:t>www.alamo-kiwanis.org/events/charitygolftournament</w:t>
        </w:r>
      </w:hyperlink>
    </w:p>
    <w:p w14:paraId="5815DC19" w14:textId="2CB33BC3" w:rsidR="005B728B" w:rsidRPr="002C4C3B" w:rsidRDefault="005B728B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t>ADDITIONAL PARTICIPATION SELECTIONS</w:t>
      </w:r>
      <w:r w:rsidR="001B30A1" w:rsidRPr="002C4C3B">
        <w:rPr>
          <w:b/>
          <w:szCs w:val="24"/>
          <w:u w:val="single"/>
        </w:rPr>
        <w:t>:</w:t>
      </w:r>
      <w:r w:rsidR="001B30A1">
        <w:rPr>
          <w:rFonts w:cstheme="minorHAnsi"/>
          <w:szCs w:val="24"/>
        </w:rPr>
        <w:t xml:space="preserve"> (Deadline to register and pay</w:t>
      </w:r>
      <w:r w:rsidR="00F31BD0">
        <w:rPr>
          <w:rFonts w:cstheme="minorHAnsi"/>
          <w:szCs w:val="24"/>
        </w:rPr>
        <w:t xml:space="preserve">: </w:t>
      </w:r>
      <w:r w:rsidR="00F31BD0" w:rsidRPr="00285721">
        <w:rPr>
          <w:rFonts w:cstheme="minorHAnsi"/>
          <w:szCs w:val="24"/>
        </w:rPr>
        <w:t xml:space="preserve">April </w:t>
      </w:r>
      <w:r w:rsidR="006435C6">
        <w:rPr>
          <w:rFonts w:cstheme="minorHAnsi"/>
          <w:szCs w:val="24"/>
        </w:rPr>
        <w:t>30</w:t>
      </w:r>
      <w:r w:rsidR="00285721" w:rsidRPr="00285721">
        <w:rPr>
          <w:rFonts w:cstheme="minorHAnsi"/>
          <w:szCs w:val="24"/>
        </w:rPr>
        <w:t>th</w:t>
      </w:r>
      <w:r w:rsidR="001B30A1" w:rsidRPr="001B30A1">
        <w:rPr>
          <w:rFonts w:cstheme="minorHAnsi"/>
          <w:szCs w:val="24"/>
        </w:rPr>
        <w:t>)</w:t>
      </w:r>
    </w:p>
    <w:p w14:paraId="59A9921B" w14:textId="77777777" w:rsidR="00884752" w:rsidRPr="002C4C3B" w:rsidRDefault="00884752" w:rsidP="00FA3CA9">
      <w:pPr>
        <w:spacing w:after="0" w:line="240" w:lineRule="auto"/>
        <w:rPr>
          <w:rFonts w:cstheme="minorHAnsi"/>
          <w:b/>
          <w:sz w:val="36"/>
          <w:szCs w:val="24"/>
        </w:rPr>
        <w:sectPr w:rsidR="00884752" w:rsidRPr="002C4C3B" w:rsidSect="00425C0C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39621F0D" w14:textId="05698C24" w:rsidR="00FE751C" w:rsidRDefault="001B78D3" w:rsidP="00FE751C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lastRenderedPageBreak/>
        <w:t>□</w:t>
      </w:r>
      <w:r w:rsidR="00FE751C" w:rsidRPr="002C4C3B">
        <w:rPr>
          <w:rFonts w:cstheme="minorHAnsi"/>
          <w:sz w:val="36"/>
          <w:szCs w:val="24"/>
        </w:rPr>
        <w:t xml:space="preserve"> </w:t>
      </w:r>
      <w:r w:rsidR="00FE751C" w:rsidRPr="002C4C3B">
        <w:rPr>
          <w:rFonts w:cstheme="minorHAnsi"/>
          <w:szCs w:val="24"/>
        </w:rPr>
        <w:t xml:space="preserve">______ </w:t>
      </w:r>
      <w:r w:rsidR="00FE751C">
        <w:rPr>
          <w:rFonts w:cstheme="minorHAnsi"/>
          <w:szCs w:val="24"/>
        </w:rPr>
        <w:t xml:space="preserve">Golf Team: </w:t>
      </w:r>
      <w:r w:rsidR="00FE751C" w:rsidRPr="002C4C3B">
        <w:rPr>
          <w:rFonts w:cstheme="minorHAnsi"/>
          <w:szCs w:val="24"/>
        </w:rPr>
        <w:t>$</w:t>
      </w:r>
      <w:r w:rsidR="00FE751C">
        <w:rPr>
          <w:rFonts w:cstheme="minorHAnsi"/>
          <w:szCs w:val="24"/>
        </w:rPr>
        <w:t>600/team</w:t>
      </w:r>
    </w:p>
    <w:p w14:paraId="044E0500" w14:textId="41A22731" w:rsidR="00FE751C" w:rsidRDefault="001B78D3" w:rsidP="00FE751C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FE751C" w:rsidRPr="002C4C3B">
        <w:rPr>
          <w:rFonts w:cstheme="minorHAnsi"/>
          <w:sz w:val="36"/>
          <w:szCs w:val="24"/>
        </w:rPr>
        <w:t xml:space="preserve"> </w:t>
      </w:r>
      <w:r w:rsidR="00FE751C" w:rsidRPr="002C4C3B">
        <w:rPr>
          <w:rFonts w:cstheme="minorHAnsi"/>
          <w:szCs w:val="24"/>
        </w:rPr>
        <w:t xml:space="preserve">______ </w:t>
      </w:r>
      <w:r w:rsidR="007C144B">
        <w:rPr>
          <w:rFonts w:cstheme="minorHAnsi"/>
          <w:szCs w:val="24"/>
        </w:rPr>
        <w:t>Individual Player</w:t>
      </w:r>
      <w:r w:rsidR="00FE751C">
        <w:rPr>
          <w:rFonts w:cstheme="minorHAnsi"/>
          <w:szCs w:val="24"/>
        </w:rPr>
        <w:t xml:space="preserve">: </w:t>
      </w:r>
      <w:r w:rsidR="00FE751C" w:rsidRPr="002C4C3B">
        <w:rPr>
          <w:rFonts w:cstheme="minorHAnsi"/>
          <w:szCs w:val="24"/>
        </w:rPr>
        <w:t>$1</w:t>
      </w:r>
      <w:r w:rsidR="002149FA">
        <w:rPr>
          <w:rFonts w:cstheme="minorHAnsi"/>
          <w:szCs w:val="24"/>
        </w:rPr>
        <w:t>75</w:t>
      </w:r>
      <w:r w:rsidR="00ED11A4">
        <w:rPr>
          <w:rFonts w:cstheme="minorHAnsi"/>
          <w:szCs w:val="24"/>
        </w:rPr>
        <w:t>/person</w:t>
      </w:r>
    </w:p>
    <w:p w14:paraId="59570CA5" w14:textId="4602B219" w:rsidR="005B728B" w:rsidRDefault="001B78D3" w:rsidP="00FA3CA9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5B728B" w:rsidRPr="002C4C3B">
        <w:rPr>
          <w:rFonts w:cstheme="minorHAnsi"/>
          <w:sz w:val="36"/>
          <w:szCs w:val="24"/>
        </w:rPr>
        <w:t xml:space="preserve"> </w:t>
      </w:r>
      <w:r w:rsidR="005B728B" w:rsidRPr="002C4C3B">
        <w:rPr>
          <w:rFonts w:cstheme="minorHAnsi"/>
          <w:szCs w:val="24"/>
        </w:rPr>
        <w:t xml:space="preserve">______ </w:t>
      </w:r>
      <w:r w:rsidR="00F31BD0">
        <w:rPr>
          <w:rFonts w:cstheme="minorHAnsi"/>
          <w:szCs w:val="24"/>
        </w:rPr>
        <w:t xml:space="preserve">Super Ticket: </w:t>
      </w:r>
      <w:r w:rsidR="00884752" w:rsidRPr="002C4C3B">
        <w:rPr>
          <w:rFonts w:cstheme="minorHAnsi"/>
          <w:szCs w:val="24"/>
        </w:rPr>
        <w:t>$1</w:t>
      </w:r>
      <w:r w:rsidR="00F31BD0">
        <w:rPr>
          <w:rFonts w:cstheme="minorHAnsi"/>
          <w:szCs w:val="24"/>
        </w:rPr>
        <w:t>00/team</w:t>
      </w:r>
    </w:p>
    <w:p w14:paraId="77C5DD86" w14:textId="14BAC34B" w:rsidR="00DB6541" w:rsidRPr="00DB6541" w:rsidRDefault="00DB6541" w:rsidP="00DB6541">
      <w:pPr>
        <w:spacing w:after="0" w:line="240" w:lineRule="auto"/>
        <w:ind w:left="1440"/>
        <w:rPr>
          <w:i/>
          <w:color w:val="4472C4" w:themeColor="accent1"/>
          <w:u w:val="single"/>
        </w:rPr>
      </w:pPr>
      <w:r w:rsidRPr="00DB6541">
        <w:rPr>
          <w:rFonts w:cstheme="minorHAnsi"/>
          <w:i/>
          <w:szCs w:val="24"/>
        </w:rPr>
        <w:t xml:space="preserve">Includes 4 mulligans, 4 throws, </w:t>
      </w:r>
      <w:r w:rsidR="00CB7DB9">
        <w:rPr>
          <w:rFonts w:cstheme="minorHAnsi"/>
          <w:i/>
          <w:szCs w:val="24"/>
        </w:rPr>
        <w:t xml:space="preserve">4’ of string per team </w:t>
      </w:r>
      <w:r w:rsidRPr="00DB6541">
        <w:rPr>
          <w:rFonts w:cstheme="minorHAnsi"/>
          <w:i/>
          <w:szCs w:val="24"/>
        </w:rPr>
        <w:t>and</w:t>
      </w:r>
      <w:r w:rsidR="00CB7DB9">
        <w:rPr>
          <w:rFonts w:cstheme="minorHAnsi"/>
          <w:i/>
          <w:szCs w:val="24"/>
        </w:rPr>
        <w:t xml:space="preserve"> on </w:t>
      </w:r>
      <w:r w:rsidRPr="00DB6541">
        <w:rPr>
          <w:rFonts w:cstheme="minorHAnsi"/>
          <w:i/>
          <w:szCs w:val="24"/>
        </w:rPr>
        <w:t>course games</w:t>
      </w:r>
    </w:p>
    <w:p w14:paraId="282E6E28" w14:textId="5FDB5525" w:rsidR="007C144B" w:rsidRPr="001B78D3" w:rsidRDefault="001B78D3" w:rsidP="00CB7DB9">
      <w:pPr>
        <w:spacing w:after="0" w:line="240" w:lineRule="auto"/>
        <w:rPr>
          <w:rFonts w:cstheme="minorHAnsi"/>
          <w:szCs w:val="24"/>
        </w:rPr>
      </w:pPr>
      <w:r w:rsidRPr="00D24983">
        <w:rPr>
          <w:rFonts w:ascii="Times New Roman" w:hAnsi="Times New Roman" w:cs="Times New Roman"/>
          <w:sz w:val="36"/>
          <w:szCs w:val="24"/>
        </w:rPr>
        <w:t>□</w:t>
      </w:r>
      <w:r w:rsidR="00884752" w:rsidRPr="00D24983">
        <w:rPr>
          <w:rFonts w:cstheme="minorHAnsi"/>
          <w:sz w:val="36"/>
          <w:szCs w:val="24"/>
        </w:rPr>
        <w:t xml:space="preserve"> </w:t>
      </w:r>
      <w:r w:rsidR="00884752" w:rsidRPr="00D24983">
        <w:rPr>
          <w:rFonts w:cstheme="minorHAnsi"/>
          <w:szCs w:val="24"/>
        </w:rPr>
        <w:t xml:space="preserve">______ </w:t>
      </w:r>
      <w:r w:rsidR="00850E53" w:rsidRPr="00D24983">
        <w:rPr>
          <w:rFonts w:cstheme="minorHAnsi"/>
          <w:szCs w:val="24"/>
        </w:rPr>
        <w:t>Raffle prizes</w:t>
      </w:r>
      <w:r w:rsidR="00DB6541" w:rsidRPr="00D24983">
        <w:rPr>
          <w:rFonts w:cstheme="minorHAnsi"/>
          <w:szCs w:val="24"/>
        </w:rPr>
        <w:t>:</w:t>
      </w:r>
      <w:r w:rsidR="00884752" w:rsidRPr="00D24983">
        <w:rPr>
          <w:rFonts w:cstheme="minorHAnsi"/>
          <w:szCs w:val="24"/>
        </w:rPr>
        <w:t xml:space="preserve"> $</w:t>
      </w:r>
      <w:r w:rsidR="00D24983" w:rsidRPr="00D24983">
        <w:rPr>
          <w:rFonts w:cstheme="minorHAnsi"/>
          <w:szCs w:val="24"/>
        </w:rPr>
        <w:t>25/ticket</w:t>
      </w:r>
      <w:r w:rsidR="00D24983" w:rsidRPr="00D24983">
        <w:rPr>
          <w:rFonts w:cstheme="minorHAnsi"/>
          <w:szCs w:val="24"/>
        </w:rPr>
        <w:br/>
      </w:r>
      <w:r w:rsidR="00D24983" w:rsidRPr="00D24983">
        <w:rPr>
          <w:rFonts w:ascii="Times New Roman" w:hAnsi="Times New Roman" w:cs="Times New Roman"/>
          <w:sz w:val="36"/>
          <w:szCs w:val="24"/>
        </w:rPr>
        <w:t>□</w:t>
      </w:r>
      <w:r w:rsidR="00D24983" w:rsidRPr="00D24983">
        <w:rPr>
          <w:rFonts w:cstheme="minorHAnsi"/>
          <w:sz w:val="36"/>
          <w:szCs w:val="24"/>
        </w:rPr>
        <w:t xml:space="preserve"> </w:t>
      </w:r>
      <w:r w:rsidR="00D24983" w:rsidRPr="00D24983">
        <w:rPr>
          <w:rFonts w:cstheme="minorHAnsi"/>
          <w:szCs w:val="24"/>
        </w:rPr>
        <w:t>______ Raffle prizes: $</w:t>
      </w:r>
      <w:r w:rsidR="00D24983" w:rsidRPr="00D24983">
        <w:rPr>
          <w:rFonts w:cstheme="minorHAnsi"/>
          <w:szCs w:val="24"/>
        </w:rPr>
        <w:t>100</w:t>
      </w:r>
      <w:r w:rsidR="00D24983" w:rsidRPr="00D24983">
        <w:rPr>
          <w:rFonts w:cstheme="minorHAnsi"/>
          <w:szCs w:val="24"/>
        </w:rPr>
        <w:t>/</w:t>
      </w:r>
      <w:r w:rsidR="00D24983" w:rsidRPr="00D24983">
        <w:rPr>
          <w:rFonts w:cstheme="minorHAnsi"/>
          <w:szCs w:val="24"/>
        </w:rPr>
        <w:t>5 tickets</w:t>
      </w:r>
    </w:p>
    <w:p w14:paraId="63B87943" w14:textId="3C935533" w:rsidR="00884752" w:rsidRPr="001B78D3" w:rsidRDefault="001B78D3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ascii="Times New Roman" w:hAnsi="Times New Roman" w:cs="Times New Roman"/>
          <w:sz w:val="36"/>
          <w:szCs w:val="24"/>
        </w:rPr>
        <w:lastRenderedPageBreak/>
        <w:t>□</w:t>
      </w:r>
      <w:r w:rsidRPr="002C4C3B">
        <w:rPr>
          <w:rFonts w:cstheme="minorHAnsi"/>
          <w:sz w:val="36"/>
          <w:szCs w:val="24"/>
        </w:rPr>
        <w:t xml:space="preserve"> </w:t>
      </w:r>
      <w:r>
        <w:rPr>
          <w:rFonts w:cstheme="minorHAnsi"/>
          <w:szCs w:val="24"/>
        </w:rPr>
        <w:t>______ 10 Mulligans: $100</w:t>
      </w:r>
      <w:r>
        <w:rPr>
          <w:rFonts w:cstheme="minorHAnsi"/>
          <w:sz w:val="36"/>
          <w:szCs w:val="24"/>
        </w:rPr>
        <w:br/>
      </w: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4752" w:rsidRPr="002C4C3B">
        <w:rPr>
          <w:rFonts w:cstheme="minorHAnsi"/>
          <w:szCs w:val="24"/>
        </w:rPr>
        <w:t xml:space="preserve">______ </w:t>
      </w:r>
      <w:r w:rsidR="00CB7DB9">
        <w:rPr>
          <w:rFonts w:cstheme="minorHAnsi"/>
          <w:szCs w:val="24"/>
        </w:rPr>
        <w:t>5 Throws</w:t>
      </w:r>
      <w:r w:rsidR="00DB6541">
        <w:rPr>
          <w:rFonts w:cstheme="minorHAnsi"/>
          <w:szCs w:val="24"/>
        </w:rPr>
        <w:t>: $</w:t>
      </w:r>
      <w:r w:rsidR="00CB7DB9">
        <w:rPr>
          <w:rFonts w:cstheme="minorHAnsi"/>
          <w:szCs w:val="24"/>
        </w:rPr>
        <w:t>100</w:t>
      </w:r>
    </w:p>
    <w:p w14:paraId="19167E02" w14:textId="53F5E2DD" w:rsidR="00CB7DB9" w:rsidRDefault="001B78D3" w:rsidP="00CB7DB9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CB7DB9" w:rsidRPr="002C4C3B">
        <w:rPr>
          <w:rFonts w:cstheme="minorHAnsi"/>
          <w:szCs w:val="24"/>
        </w:rPr>
        <w:t xml:space="preserve">______ </w:t>
      </w:r>
      <w:r w:rsidR="00CB7DB9">
        <w:rPr>
          <w:rFonts w:cstheme="minorHAnsi"/>
          <w:szCs w:val="24"/>
        </w:rPr>
        <w:t>Extra String: $20/4’</w:t>
      </w:r>
    </w:p>
    <w:p w14:paraId="3710EF95" w14:textId="00955BF7" w:rsidR="00884752" w:rsidRPr="002C4C3B" w:rsidRDefault="001B78D3" w:rsidP="00FA3CA9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4752" w:rsidRPr="002C4C3B">
        <w:rPr>
          <w:rFonts w:cstheme="minorHAnsi"/>
          <w:szCs w:val="24"/>
        </w:rPr>
        <w:t xml:space="preserve">I am unable to attend- </w:t>
      </w:r>
    </w:p>
    <w:p w14:paraId="1FC404B7" w14:textId="77777777" w:rsidR="00884752" w:rsidRPr="002C4C3B" w:rsidRDefault="00884752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cstheme="minorHAnsi"/>
          <w:szCs w:val="24"/>
        </w:rPr>
        <w:t xml:space="preserve">      Please accept my donation: ___________</w:t>
      </w:r>
    </w:p>
    <w:p w14:paraId="16391621" w14:textId="77777777" w:rsidR="00884752" w:rsidRPr="002C4C3B" w:rsidRDefault="00884752" w:rsidP="00FA3CA9">
      <w:pPr>
        <w:spacing w:after="0" w:line="240" w:lineRule="auto"/>
        <w:rPr>
          <w:b/>
          <w:color w:val="4472C4" w:themeColor="accent1"/>
          <w:u w:val="single"/>
        </w:rPr>
        <w:sectPr w:rsidR="00884752" w:rsidRPr="002C4C3B" w:rsidSect="001B78D3">
          <w:type w:val="continuous"/>
          <w:pgSz w:w="12240" w:h="15840" w:code="1"/>
          <w:pgMar w:top="540" w:right="720" w:bottom="720" w:left="720" w:header="720" w:footer="720" w:gutter="0"/>
          <w:cols w:num="2" w:space="720"/>
          <w:docGrid w:linePitch="360"/>
        </w:sectPr>
      </w:pPr>
    </w:p>
    <w:p w14:paraId="68DF3400" w14:textId="77777777" w:rsidR="00850E53" w:rsidRDefault="00850E53" w:rsidP="00FA3CA9">
      <w:pPr>
        <w:spacing w:after="0" w:line="240" w:lineRule="auto"/>
        <w:rPr>
          <w:b/>
          <w:szCs w:val="24"/>
          <w:u w:val="single"/>
        </w:rPr>
      </w:pPr>
    </w:p>
    <w:p w14:paraId="2712AA96" w14:textId="77777777" w:rsidR="005B728B" w:rsidRPr="002C4C3B" w:rsidRDefault="00FA3CA9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t>PAYMENT INFORMATION:</w:t>
      </w:r>
    </w:p>
    <w:p w14:paraId="55DAD84A" w14:textId="77777777" w:rsidR="00850E53" w:rsidRDefault="00850E53" w:rsidP="00FA3CA9">
      <w:pPr>
        <w:spacing w:after="0" w:line="240" w:lineRule="auto"/>
        <w:rPr>
          <w:szCs w:val="24"/>
        </w:rPr>
      </w:pPr>
    </w:p>
    <w:p w14:paraId="1226F19F" w14:textId="77777777" w:rsidR="00FA3CA9" w:rsidRPr="002C4C3B" w:rsidRDefault="00FA3CA9" w:rsidP="00FA3CA9">
      <w:pPr>
        <w:spacing w:after="0" w:line="240" w:lineRule="auto"/>
        <w:rPr>
          <w:szCs w:val="24"/>
        </w:rPr>
      </w:pPr>
      <w:r w:rsidRPr="002C4C3B">
        <w:rPr>
          <w:szCs w:val="24"/>
        </w:rPr>
        <w:t>TOTAL: $_____________</w:t>
      </w:r>
    </w:p>
    <w:p w14:paraId="7B100BEB" w14:textId="77777777" w:rsidR="00FA3CA9" w:rsidRPr="002C4C3B" w:rsidRDefault="00FA3CA9" w:rsidP="00FA3CA9">
      <w:pPr>
        <w:spacing w:after="0" w:line="240" w:lineRule="auto"/>
        <w:rPr>
          <w:szCs w:val="24"/>
        </w:rPr>
      </w:pPr>
    </w:p>
    <w:p w14:paraId="31A62830" w14:textId="77777777" w:rsidR="00FA3CA9" w:rsidRPr="002C4C3B" w:rsidRDefault="00FA3CA9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t>Please indicate method of payment below:</w:t>
      </w:r>
    </w:p>
    <w:p w14:paraId="4E608FFB" w14:textId="6A5BB8A5" w:rsidR="002C4C3B" w:rsidRPr="002C4C3B" w:rsidRDefault="001B78D3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2C4C3B" w:rsidRPr="00781665">
        <w:rPr>
          <w:szCs w:val="24"/>
        </w:rPr>
        <w:t>Pay Online</w:t>
      </w:r>
      <w:r w:rsidR="007A6171">
        <w:rPr>
          <w:szCs w:val="24"/>
        </w:rPr>
        <w:t>:</w:t>
      </w:r>
      <w:r w:rsidR="002C4C3B" w:rsidRPr="00781665">
        <w:rPr>
          <w:szCs w:val="24"/>
        </w:rPr>
        <w:t xml:space="preserve"> </w:t>
      </w:r>
      <w:r w:rsidR="00781665">
        <w:rPr>
          <w:szCs w:val="24"/>
        </w:rPr>
        <w:t xml:space="preserve"> </w:t>
      </w:r>
      <w:hyperlink r:id="rId7" w:history="1">
        <w:r w:rsidR="00DB6541" w:rsidRPr="007A6171">
          <w:rPr>
            <w:rStyle w:val="Hyperlink"/>
            <w:b/>
          </w:rPr>
          <w:t>www.alamo-kiwanis.org/events/charitygolftournament</w:t>
        </w:r>
      </w:hyperlink>
    </w:p>
    <w:p w14:paraId="69806227" w14:textId="40BE95D0" w:rsidR="00FA3CA9" w:rsidRPr="002C4C3B" w:rsidRDefault="001B78D3" w:rsidP="00FA3CA9">
      <w:pPr>
        <w:spacing w:after="0" w:line="240" w:lineRule="auto"/>
        <w:rPr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2C4C3B" w:rsidRPr="002C4C3B">
        <w:rPr>
          <w:rFonts w:cstheme="minorHAnsi"/>
          <w:sz w:val="36"/>
          <w:szCs w:val="24"/>
        </w:rPr>
        <w:t xml:space="preserve"> </w:t>
      </w:r>
      <w:r w:rsidR="00FA3CA9" w:rsidRPr="002C4C3B">
        <w:rPr>
          <w:szCs w:val="24"/>
        </w:rPr>
        <w:t>Check no.:_________________________</w:t>
      </w:r>
    </w:p>
    <w:p w14:paraId="7D42676D" w14:textId="378D4E51" w:rsidR="002C4C3B" w:rsidRPr="002C4C3B" w:rsidRDefault="001B78D3" w:rsidP="00FA3CA9">
      <w:pPr>
        <w:spacing w:after="0" w:line="240" w:lineRule="auto"/>
        <w:rPr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2C4C3B" w:rsidRPr="002C4C3B">
        <w:rPr>
          <w:rFonts w:cstheme="minorHAnsi"/>
          <w:sz w:val="36"/>
          <w:szCs w:val="24"/>
        </w:rPr>
        <w:t xml:space="preserve"> </w:t>
      </w:r>
      <w:r w:rsidR="002C4C3B" w:rsidRPr="002C4C3B">
        <w:rPr>
          <w:szCs w:val="24"/>
        </w:rPr>
        <w:t>Credit Card</w:t>
      </w:r>
    </w:p>
    <w:p w14:paraId="7786CB10" w14:textId="77777777" w:rsidR="00FA3CA9" w:rsidRPr="002C4C3B" w:rsidRDefault="002C4C3B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>Type of Credit C</w:t>
      </w:r>
      <w:r w:rsidR="00FA3CA9" w:rsidRPr="002C4C3B">
        <w:rPr>
          <w:szCs w:val="24"/>
        </w:rPr>
        <w:t>ard</w:t>
      </w:r>
      <w:proofErr w:type="gramStart"/>
      <w:r w:rsidR="00FA3CA9" w:rsidRPr="002C4C3B">
        <w:rPr>
          <w:szCs w:val="24"/>
        </w:rPr>
        <w:t>:_</w:t>
      </w:r>
      <w:proofErr w:type="gramEnd"/>
      <w:r w:rsidR="00FA3CA9" w:rsidRPr="002C4C3B">
        <w:rPr>
          <w:szCs w:val="24"/>
        </w:rPr>
        <w:t>________________________</w:t>
      </w:r>
    </w:p>
    <w:p w14:paraId="0929186E" w14:textId="77777777" w:rsidR="002C4C3B" w:rsidRPr="002C4C3B" w:rsidRDefault="002C4C3B" w:rsidP="002C4C3B">
      <w:pPr>
        <w:spacing w:after="0" w:line="240" w:lineRule="auto"/>
        <w:ind w:left="720"/>
        <w:rPr>
          <w:szCs w:val="24"/>
        </w:rPr>
      </w:pPr>
      <w:r w:rsidRPr="002C4C3B">
        <w:rPr>
          <w:szCs w:val="24"/>
        </w:rPr>
        <w:t>Name on Credit C</w:t>
      </w:r>
      <w:r w:rsidR="00FA3CA9" w:rsidRPr="002C4C3B">
        <w:rPr>
          <w:szCs w:val="24"/>
        </w:rPr>
        <w:t>ard</w:t>
      </w:r>
      <w:proofErr w:type="gramStart"/>
      <w:r w:rsidR="00FA3CA9" w:rsidRPr="002C4C3B">
        <w:rPr>
          <w:szCs w:val="24"/>
        </w:rPr>
        <w:t>:_</w:t>
      </w:r>
      <w:proofErr w:type="gramEnd"/>
      <w:r w:rsidR="00FA3CA9" w:rsidRPr="002C4C3B">
        <w:rPr>
          <w:szCs w:val="24"/>
        </w:rPr>
        <w:t>______________________________________</w:t>
      </w:r>
      <w:r w:rsidRPr="002C4C3B">
        <w:rPr>
          <w:szCs w:val="24"/>
        </w:rPr>
        <w:t>____________________</w:t>
      </w:r>
    </w:p>
    <w:p w14:paraId="089AF1EE" w14:textId="77777777" w:rsidR="00FA3CA9" w:rsidRPr="002C4C3B" w:rsidRDefault="00FA3CA9" w:rsidP="002C4C3B">
      <w:pPr>
        <w:spacing w:after="0" w:line="240" w:lineRule="auto"/>
        <w:ind w:left="720"/>
        <w:rPr>
          <w:szCs w:val="24"/>
        </w:rPr>
      </w:pPr>
      <w:r w:rsidRPr="002C4C3B">
        <w:rPr>
          <w:szCs w:val="24"/>
        </w:rPr>
        <w:t>Cred</w:t>
      </w:r>
      <w:r w:rsidR="002C4C3B" w:rsidRPr="002C4C3B">
        <w:rPr>
          <w:szCs w:val="24"/>
        </w:rPr>
        <w:t>it Card N</w:t>
      </w:r>
      <w:r w:rsidRPr="002C4C3B">
        <w:rPr>
          <w:szCs w:val="24"/>
        </w:rPr>
        <w:t>o.:________________________________________</w:t>
      </w:r>
    </w:p>
    <w:p w14:paraId="3B3FF341" w14:textId="77777777" w:rsidR="00FA3CA9" w:rsidRPr="002C4C3B" w:rsidRDefault="00FA3CA9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>Exp. Date</w:t>
      </w:r>
      <w:proofErr w:type="gramStart"/>
      <w:r w:rsidRPr="002C4C3B">
        <w:rPr>
          <w:szCs w:val="24"/>
        </w:rPr>
        <w:t>:</w:t>
      </w:r>
      <w:r w:rsidR="002C4C3B" w:rsidRPr="002C4C3B">
        <w:rPr>
          <w:szCs w:val="24"/>
        </w:rPr>
        <w:t>_</w:t>
      </w:r>
      <w:proofErr w:type="gramEnd"/>
      <w:r w:rsidR="002C4C3B" w:rsidRPr="002C4C3B">
        <w:rPr>
          <w:szCs w:val="24"/>
        </w:rPr>
        <w:t>_____________________    Sec Code:___________________</w:t>
      </w:r>
    </w:p>
    <w:p w14:paraId="1F63DC82" w14:textId="77777777" w:rsidR="002C4C3B" w:rsidRPr="002C4C3B" w:rsidRDefault="002C4C3B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>Credit Card Billing Address</w:t>
      </w:r>
      <w:proofErr w:type="gramStart"/>
      <w:r w:rsidRPr="002C4C3B">
        <w:rPr>
          <w:szCs w:val="24"/>
        </w:rPr>
        <w:t>:_</w:t>
      </w:r>
      <w:proofErr w:type="gramEnd"/>
      <w:r w:rsidRPr="002C4C3B">
        <w:rPr>
          <w:szCs w:val="24"/>
        </w:rPr>
        <w:t>____________________________________________________________</w:t>
      </w:r>
    </w:p>
    <w:p w14:paraId="550F1D2D" w14:textId="77777777" w:rsidR="002C4C3B" w:rsidRPr="008661F3" w:rsidRDefault="002C4C3B" w:rsidP="00FA3CA9">
      <w:pPr>
        <w:spacing w:after="0" w:line="240" w:lineRule="auto"/>
        <w:rPr>
          <w:sz w:val="10"/>
          <w:szCs w:val="24"/>
        </w:rPr>
      </w:pPr>
    </w:p>
    <w:p w14:paraId="3FDF18CC" w14:textId="77777777" w:rsidR="002C4C3B" w:rsidRPr="002C4C3B" w:rsidRDefault="002C4C3B" w:rsidP="00FA3CA9">
      <w:pPr>
        <w:spacing w:after="0" w:line="240" w:lineRule="auto"/>
        <w:rPr>
          <w:szCs w:val="24"/>
        </w:rPr>
      </w:pPr>
      <w:r w:rsidRPr="002C4C3B">
        <w:rPr>
          <w:szCs w:val="24"/>
        </w:rPr>
        <w:t>Authorization Signature</w:t>
      </w:r>
      <w:proofErr w:type="gramStart"/>
      <w:r w:rsidRPr="002C4C3B">
        <w:rPr>
          <w:szCs w:val="24"/>
        </w:rPr>
        <w:t>:_</w:t>
      </w:r>
      <w:proofErr w:type="gramEnd"/>
      <w:r w:rsidRPr="002C4C3B">
        <w:rPr>
          <w:szCs w:val="24"/>
        </w:rPr>
        <w:t>____________________________________________________</w:t>
      </w:r>
    </w:p>
    <w:p w14:paraId="3F4AEA45" w14:textId="4A4ADD45" w:rsidR="00DD5805" w:rsidRPr="00E301BD" w:rsidRDefault="002C4C3B" w:rsidP="00FA3CA9">
      <w:pPr>
        <w:spacing w:after="0" w:line="240" w:lineRule="auto"/>
        <w:rPr>
          <w:sz w:val="24"/>
          <w:szCs w:val="24"/>
        </w:rPr>
      </w:pPr>
      <w:r w:rsidRPr="002C4C3B">
        <w:rPr>
          <w:szCs w:val="24"/>
        </w:rPr>
        <w:t>Phone</w:t>
      </w:r>
      <w:proofErr w:type="gramStart"/>
      <w:r w:rsidRPr="002C4C3B">
        <w:rPr>
          <w:szCs w:val="24"/>
        </w:rPr>
        <w:t>:_</w:t>
      </w:r>
      <w:proofErr w:type="gramEnd"/>
      <w:r w:rsidRPr="002C4C3B">
        <w:rPr>
          <w:szCs w:val="24"/>
        </w:rPr>
        <w:t>_________________________</w:t>
      </w:r>
      <w:r>
        <w:rPr>
          <w:szCs w:val="24"/>
        </w:rPr>
        <w:t xml:space="preserve"> Email:_______________________________________________________</w:t>
      </w:r>
    </w:p>
    <w:p w14:paraId="3FA6FE23" w14:textId="77777777" w:rsidR="00850E53" w:rsidRDefault="00850E53" w:rsidP="007C144B">
      <w:pPr>
        <w:spacing w:after="0" w:line="240" w:lineRule="auto"/>
        <w:rPr>
          <w:b/>
          <w:szCs w:val="24"/>
          <w:u w:val="single"/>
        </w:rPr>
      </w:pPr>
      <w:r>
        <w:rPr>
          <w:b/>
          <w:szCs w:val="24"/>
          <w:u w:val="single"/>
        </w:rPr>
        <w:t xml:space="preserve">Email to: </w:t>
      </w:r>
      <w:hyperlink r:id="rId8" w:history="1">
        <w:r w:rsidRPr="00FB4B9F">
          <w:rPr>
            <w:rStyle w:val="Hyperlink"/>
            <w:b/>
            <w:szCs w:val="24"/>
          </w:rPr>
          <w:t>akc@alamo-kiwanis.org</w:t>
        </w:r>
      </w:hyperlink>
      <w:r>
        <w:rPr>
          <w:b/>
          <w:szCs w:val="24"/>
          <w:u w:val="single"/>
        </w:rPr>
        <w:t xml:space="preserve"> </w:t>
      </w:r>
    </w:p>
    <w:p w14:paraId="5B7612CF" w14:textId="04706C32" w:rsidR="00B77B4C" w:rsidRPr="00DB6541" w:rsidRDefault="002C4C3B" w:rsidP="007C144B">
      <w:pPr>
        <w:spacing w:after="0" w:line="240" w:lineRule="auto"/>
        <w:rPr>
          <w:sz w:val="20"/>
          <w:szCs w:val="24"/>
        </w:rPr>
      </w:pPr>
      <w:r w:rsidRPr="00DB6541">
        <w:rPr>
          <w:b/>
          <w:szCs w:val="24"/>
          <w:u w:val="single"/>
        </w:rPr>
        <w:t>Mail to:</w:t>
      </w:r>
      <w:r w:rsidRPr="00DB6541">
        <w:rPr>
          <w:szCs w:val="24"/>
        </w:rPr>
        <w:t xml:space="preserve"> </w:t>
      </w:r>
      <w:r w:rsidR="007A6171">
        <w:rPr>
          <w:szCs w:val="24"/>
        </w:rPr>
        <w:t xml:space="preserve"> </w:t>
      </w:r>
      <w:r w:rsidRPr="00DB6541">
        <w:rPr>
          <w:sz w:val="20"/>
          <w:szCs w:val="24"/>
        </w:rPr>
        <w:t>911 N. Main, Ste. B-</w:t>
      </w:r>
      <w:proofErr w:type="gramStart"/>
      <w:r w:rsidRPr="00DB6541">
        <w:rPr>
          <w:sz w:val="20"/>
          <w:szCs w:val="24"/>
        </w:rPr>
        <w:t xml:space="preserve">4 </w:t>
      </w:r>
      <w:r w:rsidR="007C144B">
        <w:rPr>
          <w:sz w:val="20"/>
          <w:szCs w:val="24"/>
        </w:rPr>
        <w:t>,</w:t>
      </w:r>
      <w:proofErr w:type="gramEnd"/>
      <w:r w:rsidR="007C144B">
        <w:rPr>
          <w:sz w:val="20"/>
          <w:szCs w:val="24"/>
        </w:rPr>
        <w:t xml:space="preserve"> </w:t>
      </w:r>
      <w:r w:rsidRPr="00DB6541">
        <w:rPr>
          <w:sz w:val="20"/>
          <w:szCs w:val="24"/>
        </w:rPr>
        <w:t>San Antonio, TX 78212</w:t>
      </w:r>
    </w:p>
    <w:p w14:paraId="47A86520" w14:textId="35178392" w:rsidR="00850E53" w:rsidRPr="00E301BD" w:rsidRDefault="00B77B4C" w:rsidP="00D24983">
      <w:pPr>
        <w:spacing w:after="0" w:line="240" w:lineRule="auto"/>
        <w:rPr>
          <w:b/>
          <w:szCs w:val="24"/>
          <w:u w:val="single"/>
        </w:rPr>
      </w:pPr>
      <w:r w:rsidRPr="00DB6541">
        <w:rPr>
          <w:b/>
          <w:szCs w:val="24"/>
        </w:rPr>
        <w:t xml:space="preserve">For questions, email </w:t>
      </w:r>
      <w:r w:rsidR="007A6171">
        <w:rPr>
          <w:b/>
          <w:szCs w:val="24"/>
        </w:rPr>
        <w:t xml:space="preserve">Executive Director </w:t>
      </w:r>
      <w:r w:rsidR="00DB6541" w:rsidRPr="00DB6541">
        <w:rPr>
          <w:b/>
          <w:szCs w:val="24"/>
        </w:rPr>
        <w:t>Heather Akkerman</w:t>
      </w:r>
      <w:r w:rsidRPr="00DB6541">
        <w:rPr>
          <w:b/>
          <w:szCs w:val="24"/>
        </w:rPr>
        <w:t xml:space="preserve"> at: </w:t>
      </w:r>
      <w:hyperlink r:id="rId9" w:history="1">
        <w:r w:rsidR="00DB6541" w:rsidRPr="00DB6541">
          <w:rPr>
            <w:rStyle w:val="Hyperlink"/>
            <w:szCs w:val="24"/>
          </w:rPr>
          <w:t>akc@alamo-kiwanis.org</w:t>
        </w:r>
      </w:hyperlink>
      <w:bookmarkStart w:id="0" w:name="_GoBack"/>
      <w:bookmarkEnd w:id="0"/>
    </w:p>
    <w:p w14:paraId="223C5917" w14:textId="77777777" w:rsidR="00850E53" w:rsidRDefault="00850E53" w:rsidP="00DD5805">
      <w:pPr>
        <w:spacing w:after="0" w:line="240" w:lineRule="auto"/>
        <w:jc w:val="center"/>
        <w:rPr>
          <w:b/>
          <w:i/>
          <w:sz w:val="24"/>
        </w:rPr>
      </w:pPr>
    </w:p>
    <w:p w14:paraId="79046BA6" w14:textId="77777777" w:rsidR="00DD5805" w:rsidRPr="00DD5805" w:rsidRDefault="00DD5805" w:rsidP="00DD5805">
      <w:pPr>
        <w:spacing w:after="0" w:line="240" w:lineRule="auto"/>
        <w:jc w:val="center"/>
        <w:rPr>
          <w:b/>
          <w:i/>
          <w:sz w:val="24"/>
        </w:rPr>
      </w:pPr>
      <w:r w:rsidRPr="00DD5805">
        <w:rPr>
          <w:b/>
          <w:i/>
          <w:sz w:val="24"/>
        </w:rPr>
        <w:t>Alamo Kiwanis “K Fore Kids” Golf Tournament</w:t>
      </w:r>
    </w:p>
    <w:p w14:paraId="39A2BD56" w14:textId="6330107D" w:rsidR="00DD5805" w:rsidRPr="00DD5805" w:rsidRDefault="00850E53" w:rsidP="00DD5805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4"/>
        </w:rPr>
        <w:t>May 6, 2021</w:t>
      </w:r>
    </w:p>
    <w:p w14:paraId="334653CD" w14:textId="77777777" w:rsidR="00DD5805" w:rsidRPr="00DD5805" w:rsidRDefault="00DD5805" w:rsidP="00DD5805">
      <w:pPr>
        <w:spacing w:after="0" w:line="240" w:lineRule="auto"/>
        <w:jc w:val="center"/>
        <w:rPr>
          <w:sz w:val="24"/>
        </w:rPr>
      </w:pPr>
      <w:r w:rsidRPr="00DD5805">
        <w:rPr>
          <w:sz w:val="24"/>
        </w:rPr>
        <w:t>(The Quarry Golf Club)</w:t>
      </w:r>
    </w:p>
    <w:p w14:paraId="25C15406" w14:textId="77777777" w:rsidR="0032316F" w:rsidRPr="0032316F" w:rsidRDefault="0032316F" w:rsidP="0032316F">
      <w:pPr>
        <w:spacing w:after="0" w:line="240" w:lineRule="auto"/>
        <w:jc w:val="center"/>
        <w:rPr>
          <w:b/>
          <w:sz w:val="28"/>
        </w:rPr>
      </w:pPr>
    </w:p>
    <w:p w14:paraId="04C133C3" w14:textId="42BA9BD6" w:rsidR="0032316F" w:rsidRDefault="00DD5805" w:rsidP="0032316F">
      <w:pPr>
        <w:spacing w:after="0" w:line="240" w:lineRule="auto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PLAYER</w:t>
      </w:r>
      <w:r w:rsidR="00FC6BE7">
        <w:rPr>
          <w:b/>
          <w:sz w:val="28"/>
          <w:u w:val="single"/>
        </w:rPr>
        <w:t xml:space="preserve"> REGISTRATION</w:t>
      </w:r>
      <w:r w:rsidR="0032316F" w:rsidRPr="0032316F">
        <w:rPr>
          <w:b/>
          <w:sz w:val="28"/>
          <w:u w:val="single"/>
        </w:rPr>
        <w:t xml:space="preserve"> FORM</w:t>
      </w:r>
    </w:p>
    <w:p w14:paraId="02EB818E" w14:textId="77777777" w:rsidR="0032316F" w:rsidRPr="0032316F" w:rsidRDefault="0032316F" w:rsidP="0032316F">
      <w:pPr>
        <w:spacing w:after="0" w:line="240" w:lineRule="auto"/>
        <w:jc w:val="center"/>
        <w:rPr>
          <w:b/>
          <w:sz w:val="28"/>
          <w:u w:val="single"/>
        </w:rPr>
      </w:pPr>
    </w:p>
    <w:p w14:paraId="214461B7" w14:textId="77777777" w:rsidR="0032316F" w:rsidRDefault="0032316F" w:rsidP="00E42D78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57655B4F" w14:textId="25296A07" w:rsidR="0032316F" w:rsidRDefault="0032316F" w:rsidP="00E42D78">
      <w:pPr>
        <w:spacing w:after="0" w:line="240" w:lineRule="auto"/>
        <w:ind w:left="720"/>
        <w:rPr>
          <w:b/>
          <w:sz w:val="24"/>
          <w:szCs w:val="24"/>
          <w:u w:val="single"/>
        </w:rPr>
      </w:pPr>
      <w:r w:rsidRPr="0032316F">
        <w:rPr>
          <w:b/>
          <w:sz w:val="24"/>
          <w:szCs w:val="24"/>
          <w:u w:val="single"/>
        </w:rPr>
        <w:t xml:space="preserve">Team of Four </w:t>
      </w:r>
      <w:r w:rsidR="00DD5805">
        <w:rPr>
          <w:b/>
          <w:sz w:val="24"/>
          <w:szCs w:val="24"/>
          <w:u w:val="single"/>
        </w:rPr>
        <w:t>Players</w:t>
      </w:r>
    </w:p>
    <w:p w14:paraId="1D02378D" w14:textId="77777777" w:rsidR="00850E53" w:rsidRDefault="00850E53" w:rsidP="00E42D78">
      <w:pPr>
        <w:spacing w:after="0" w:line="240" w:lineRule="auto"/>
        <w:ind w:left="720"/>
        <w:rPr>
          <w:b/>
          <w:sz w:val="24"/>
          <w:szCs w:val="24"/>
        </w:rPr>
      </w:pPr>
    </w:p>
    <w:p w14:paraId="666CB785" w14:textId="77777777" w:rsidR="0032316F" w:rsidRDefault="0032316F" w:rsidP="00E42D78">
      <w:pPr>
        <w:spacing w:after="0" w:line="24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Team Name/Sponsor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_________</w:t>
      </w:r>
    </w:p>
    <w:p w14:paraId="73C950A4" w14:textId="77777777" w:rsidR="0032316F" w:rsidRDefault="0032316F" w:rsidP="00E42D78">
      <w:pPr>
        <w:spacing w:after="0" w:line="240" w:lineRule="auto"/>
        <w:ind w:left="720"/>
        <w:rPr>
          <w:b/>
          <w:sz w:val="24"/>
          <w:szCs w:val="24"/>
        </w:rPr>
      </w:pPr>
    </w:p>
    <w:p w14:paraId="0D278FEE" w14:textId="60C96086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1:_____________________________________________</w:t>
      </w:r>
    </w:p>
    <w:p w14:paraId="41C943C0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6138EF9E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604D7C8E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17B02C9B" w14:textId="4CFD36DE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2:_____________________________________________</w:t>
      </w:r>
    </w:p>
    <w:p w14:paraId="5CABE1B1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48FE23A9" w14:textId="77777777" w:rsidR="0032316F" w:rsidRP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58AAD47F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2CA6FEA1" w14:textId="5E4021BA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3:_____________________________________________</w:t>
      </w:r>
    </w:p>
    <w:p w14:paraId="1D832EF2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4CACC631" w14:textId="77777777" w:rsidR="0032316F" w:rsidRP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1B3C1C32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6C126E32" w14:textId="013C57C0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4:_____________________________________________</w:t>
      </w:r>
    </w:p>
    <w:p w14:paraId="1A1A71AC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02C14C7D" w14:textId="19B23456" w:rsidR="00C6389F" w:rsidRDefault="0032316F" w:rsidP="00036BE1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4CA01407" w14:textId="77777777" w:rsidR="00C6389F" w:rsidRPr="00C6389F" w:rsidRDefault="00C6389F" w:rsidP="0032316F">
      <w:pPr>
        <w:spacing w:after="0" w:line="360" w:lineRule="auto"/>
        <w:ind w:left="720"/>
        <w:rPr>
          <w:sz w:val="24"/>
          <w:szCs w:val="24"/>
        </w:rPr>
      </w:pPr>
      <w:r w:rsidRPr="00C6389F">
        <w:rPr>
          <w:sz w:val="24"/>
          <w:szCs w:val="24"/>
        </w:rPr>
        <w:t>____________________________________________________________________________________</w:t>
      </w:r>
    </w:p>
    <w:p w14:paraId="342D285D" w14:textId="77777777" w:rsidR="0032316F" w:rsidRPr="00C6389F" w:rsidRDefault="0032316F" w:rsidP="00E42D78">
      <w:pPr>
        <w:spacing w:after="0" w:line="240" w:lineRule="auto"/>
        <w:ind w:left="720"/>
        <w:rPr>
          <w:sz w:val="24"/>
          <w:szCs w:val="24"/>
        </w:rPr>
      </w:pPr>
    </w:p>
    <w:p w14:paraId="43723DC5" w14:textId="77777777" w:rsidR="00C6389F" w:rsidRDefault="00C6389F" w:rsidP="0032316F">
      <w:pPr>
        <w:spacing w:after="0" w:line="240" w:lineRule="auto"/>
        <w:ind w:left="720"/>
        <w:rPr>
          <w:b/>
          <w:sz w:val="24"/>
          <w:szCs w:val="24"/>
        </w:rPr>
        <w:sectPr w:rsidR="00C6389F" w:rsidSect="00425C0C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10B87B12" w14:textId="6AA0B802" w:rsidR="00C6389F" w:rsidRPr="00C6389F" w:rsidRDefault="00C6389F" w:rsidP="00C6389F">
      <w:pPr>
        <w:spacing w:after="0" w:line="360" w:lineRule="auto"/>
        <w:ind w:left="720"/>
        <w:rPr>
          <w:b/>
          <w:sz w:val="24"/>
          <w:szCs w:val="24"/>
          <w:u w:val="single"/>
        </w:rPr>
      </w:pPr>
      <w:r w:rsidRPr="00C6389F">
        <w:rPr>
          <w:b/>
          <w:sz w:val="24"/>
          <w:szCs w:val="24"/>
          <w:u w:val="single"/>
        </w:rPr>
        <w:lastRenderedPageBreak/>
        <w:t xml:space="preserve">Individual </w:t>
      </w:r>
      <w:r w:rsidR="00DD5805">
        <w:rPr>
          <w:b/>
          <w:sz w:val="24"/>
          <w:szCs w:val="24"/>
          <w:u w:val="single"/>
        </w:rPr>
        <w:t>Player</w:t>
      </w:r>
    </w:p>
    <w:p w14:paraId="1056267A" w14:textId="77777777" w:rsidR="0032316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Nam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</w:t>
      </w:r>
      <w:r w:rsidR="0032316F">
        <w:rPr>
          <w:b/>
          <w:sz w:val="24"/>
          <w:szCs w:val="24"/>
        </w:rPr>
        <w:t>_________________</w:t>
      </w:r>
      <w:r>
        <w:rPr>
          <w:b/>
          <w:sz w:val="24"/>
          <w:szCs w:val="24"/>
        </w:rPr>
        <w:t>_</w:t>
      </w:r>
      <w:r w:rsidR="0032316F">
        <w:rPr>
          <w:b/>
          <w:sz w:val="24"/>
          <w:szCs w:val="24"/>
        </w:rPr>
        <w:t>__</w:t>
      </w:r>
    </w:p>
    <w:p w14:paraId="540ECDFE" w14:textId="77777777" w:rsidR="0032316F" w:rsidRDefault="0032316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</w:t>
      </w:r>
      <w:r w:rsidR="00C6389F">
        <w:rPr>
          <w:b/>
          <w:sz w:val="24"/>
          <w:szCs w:val="24"/>
        </w:rPr>
        <w:t>____</w:t>
      </w:r>
      <w:r>
        <w:rPr>
          <w:b/>
          <w:sz w:val="24"/>
          <w:szCs w:val="24"/>
        </w:rPr>
        <w:t>_____________</w:t>
      </w:r>
    </w:p>
    <w:p w14:paraId="7F53A7A8" w14:textId="4753D6E2" w:rsidR="00850E53" w:rsidRDefault="00850E53" w:rsidP="00850E53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</w:t>
      </w:r>
    </w:p>
    <w:p w14:paraId="00328061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42BC7211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2C73C57B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706BDB05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74BE4726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766789DE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7D210DD2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781C1B03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69452751" w14:textId="77777777" w:rsidR="00850E53" w:rsidRDefault="00850E53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6B07C3EC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4CDA82D5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  <w:sectPr w:rsidR="00C6389F" w:rsidSect="00C6389F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360"/>
        </w:sectPr>
      </w:pPr>
    </w:p>
    <w:p w14:paraId="4A00B7E8" w14:textId="07A9FD6E" w:rsidR="00C6389F" w:rsidRPr="00DD5805" w:rsidRDefault="00E301BD" w:rsidP="00DD5805">
      <w:pPr>
        <w:spacing w:after="0" w:line="360" w:lineRule="auto"/>
        <w:ind w:left="720"/>
        <w:jc w:val="center"/>
        <w:rPr>
          <w:b/>
          <w:sz w:val="48"/>
          <w:szCs w:val="36"/>
        </w:rPr>
      </w:pPr>
      <w:hyperlink r:id="rId10" w:history="1">
        <w:r w:rsidR="00DD5805" w:rsidRPr="007A6171">
          <w:rPr>
            <w:rStyle w:val="Hyperlink"/>
            <w:b/>
            <w:sz w:val="32"/>
          </w:rPr>
          <w:t>www.alamo-kiwanis.org/events/charitygolftournament</w:t>
        </w:r>
      </w:hyperlink>
    </w:p>
    <w:sectPr w:rsidR="00C6389F" w:rsidRPr="00DD5805" w:rsidSect="00425C0C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lexo-BlackIt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MwNzQyMLMwNDdW0lEKTi0uzszPAykwrAUAFndMGCwAAAA="/>
  </w:docVars>
  <w:rsids>
    <w:rsidRoot w:val="003E4B9F"/>
    <w:rsid w:val="00002AE2"/>
    <w:rsid w:val="00036BE1"/>
    <w:rsid w:val="001A11C6"/>
    <w:rsid w:val="001A58C1"/>
    <w:rsid w:val="001B30A1"/>
    <w:rsid w:val="001B78D3"/>
    <w:rsid w:val="002149FA"/>
    <w:rsid w:val="00237F62"/>
    <w:rsid w:val="0025467A"/>
    <w:rsid w:val="0027074C"/>
    <w:rsid w:val="00285721"/>
    <w:rsid w:val="002C4C3B"/>
    <w:rsid w:val="00302FC2"/>
    <w:rsid w:val="0032316F"/>
    <w:rsid w:val="003E4B9F"/>
    <w:rsid w:val="00425C0C"/>
    <w:rsid w:val="00517E8C"/>
    <w:rsid w:val="005360DE"/>
    <w:rsid w:val="005B728B"/>
    <w:rsid w:val="006435C6"/>
    <w:rsid w:val="007210DE"/>
    <w:rsid w:val="00775E17"/>
    <w:rsid w:val="00781665"/>
    <w:rsid w:val="007A6171"/>
    <w:rsid w:val="007C144B"/>
    <w:rsid w:val="00850E53"/>
    <w:rsid w:val="008661F3"/>
    <w:rsid w:val="00880AE9"/>
    <w:rsid w:val="00884752"/>
    <w:rsid w:val="00AB1026"/>
    <w:rsid w:val="00B77B4C"/>
    <w:rsid w:val="00BD6C37"/>
    <w:rsid w:val="00BF503A"/>
    <w:rsid w:val="00C16814"/>
    <w:rsid w:val="00C53B09"/>
    <w:rsid w:val="00C6389F"/>
    <w:rsid w:val="00CB4792"/>
    <w:rsid w:val="00CB7DB9"/>
    <w:rsid w:val="00D24983"/>
    <w:rsid w:val="00D97489"/>
    <w:rsid w:val="00DB6541"/>
    <w:rsid w:val="00DD5805"/>
    <w:rsid w:val="00E26B6C"/>
    <w:rsid w:val="00E301BD"/>
    <w:rsid w:val="00E42D78"/>
    <w:rsid w:val="00ED11A4"/>
    <w:rsid w:val="00F31BD0"/>
    <w:rsid w:val="00F978F3"/>
    <w:rsid w:val="00FA3CA9"/>
    <w:rsid w:val="00FC6BE7"/>
    <w:rsid w:val="00FE7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50EB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28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728B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B7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31BD0"/>
    <w:rPr>
      <w:rFonts w:ascii="Flexo-BlackIt" w:hAnsi="Flexo-BlackIt" w:hint="default"/>
      <w:b/>
      <w:bCs/>
      <w:i/>
      <w:iCs/>
      <w:color w:val="40AE49"/>
      <w:sz w:val="34"/>
      <w:szCs w:val="34"/>
    </w:rPr>
  </w:style>
  <w:style w:type="paragraph" w:styleId="ListParagraph">
    <w:name w:val="List Paragraph"/>
    <w:basedOn w:val="Normal"/>
    <w:uiPriority w:val="34"/>
    <w:qFormat/>
    <w:rsid w:val="00DB654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6171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28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728B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B7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31BD0"/>
    <w:rPr>
      <w:rFonts w:ascii="Flexo-BlackIt" w:hAnsi="Flexo-BlackIt" w:hint="default"/>
      <w:b/>
      <w:bCs/>
      <w:i/>
      <w:iCs/>
      <w:color w:val="40AE49"/>
      <w:sz w:val="34"/>
      <w:szCs w:val="34"/>
    </w:rPr>
  </w:style>
  <w:style w:type="paragraph" w:styleId="ListParagraph">
    <w:name w:val="List Paragraph"/>
    <w:basedOn w:val="Normal"/>
    <w:uiPriority w:val="34"/>
    <w:qFormat/>
    <w:rsid w:val="00DB654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61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27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kc@alamo-kiwani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lamo-kiwanis.org/events/charitygolftournament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alamo-kiwanis.org/events/charitygolftournamen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alamo-kiwanis.org/events/charitygolftournament" TargetMode="External"/><Relationship Id="rId10" Type="http://schemas.openxmlformats.org/officeDocument/2006/relationships/hyperlink" Target="http://www.alamo-kiwanis.org/events/charitygolftourna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kc@alamo-kiwani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rts &amp; Hands</dc:creator>
  <cp:lastModifiedBy>Heather</cp:lastModifiedBy>
  <cp:revision>3</cp:revision>
  <cp:lastPrinted>2019-03-19T13:40:00Z</cp:lastPrinted>
  <dcterms:created xsi:type="dcterms:W3CDTF">2021-03-15T22:10:00Z</dcterms:created>
  <dcterms:modified xsi:type="dcterms:W3CDTF">2021-03-15T22:12:00Z</dcterms:modified>
</cp:coreProperties>
</file>